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AD8719" w14:textId="77777777" w:rsidR="000502B4" w:rsidRDefault="000502B4" w:rsidP="000502B4">
      <w:pPr>
        <w:pStyle w:val="Heading1"/>
        <w:rPr>
          <w:sz w:val="40"/>
        </w:rPr>
      </w:pPr>
    </w:p>
    <w:p w14:paraId="492561DC" w14:textId="754DB2C7" w:rsidR="006D5397" w:rsidRDefault="00CE19B9" w:rsidP="000502B4">
      <w:pPr>
        <w:pStyle w:val="Heading1"/>
        <w:jc w:val="center"/>
        <w:rPr>
          <w:color w:val="000000" w:themeColor="text1"/>
          <w:sz w:val="40"/>
        </w:rPr>
      </w:pPr>
      <w:proofErr w:type="spellStart"/>
      <w:r>
        <w:rPr>
          <w:sz w:val="40"/>
        </w:rPr>
        <w:t>TreesFarm</w:t>
      </w:r>
      <w:proofErr w:type="spellEnd"/>
      <w:r w:rsidR="0083283A" w:rsidRPr="0083283A">
        <w:rPr>
          <w:sz w:val="40"/>
        </w:rPr>
        <w:t xml:space="preserve"> </w:t>
      </w:r>
      <w:r w:rsidR="0083283A" w:rsidRPr="000502B4">
        <w:rPr>
          <w:color w:val="000000" w:themeColor="text1"/>
          <w:sz w:val="40"/>
        </w:rPr>
        <w:t>App Requirements</w:t>
      </w:r>
    </w:p>
    <w:p w14:paraId="3DDEB801" w14:textId="77777777" w:rsidR="00920240" w:rsidRPr="00920240" w:rsidRDefault="00920240" w:rsidP="00920240"/>
    <w:p w14:paraId="420D63F6" w14:textId="55252487" w:rsidR="00011F28" w:rsidRDefault="00011F28" w:rsidP="00011F28"/>
    <w:p w14:paraId="023DFA04" w14:textId="49EBDE69" w:rsidR="000502B4" w:rsidRDefault="000502B4" w:rsidP="000502B4">
      <w:pPr>
        <w:pStyle w:val="ListParagraph"/>
        <w:ind w:left="0"/>
        <w:rPr>
          <w:sz w:val="40"/>
        </w:rPr>
      </w:pPr>
      <w:r>
        <w:rPr>
          <w:sz w:val="40"/>
        </w:rPr>
        <w:t xml:space="preserve">FRONTEND </w:t>
      </w:r>
      <w:r w:rsidRPr="000502B4">
        <w:rPr>
          <w:sz w:val="40"/>
        </w:rPr>
        <w:t>PAGES</w:t>
      </w:r>
    </w:p>
    <w:p w14:paraId="78C03EAE" w14:textId="77777777" w:rsidR="000502B4" w:rsidRDefault="000502B4" w:rsidP="000502B4">
      <w:pPr>
        <w:pStyle w:val="ListParagraph"/>
        <w:ind w:left="0"/>
        <w:rPr>
          <w:sz w:val="40"/>
        </w:rPr>
      </w:pPr>
    </w:p>
    <w:p w14:paraId="73B074D0" w14:textId="0D6B2F9C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Home</w:t>
      </w:r>
    </w:p>
    <w:p w14:paraId="640E238D" w14:textId="6489D234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About</w:t>
      </w:r>
    </w:p>
    <w:p w14:paraId="165206C9" w14:textId="21C35298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Listings</w:t>
      </w:r>
    </w:p>
    <w:p w14:paraId="5D445181" w14:textId="6F7C77EC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Single Listing</w:t>
      </w:r>
    </w:p>
    <w:p w14:paraId="15119259" w14:textId="18451804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Search</w:t>
      </w:r>
    </w:p>
    <w:p w14:paraId="2DB72214" w14:textId="0F20C1D3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Register</w:t>
      </w:r>
    </w:p>
    <w:p w14:paraId="76B879D7" w14:textId="6D7DE012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Login</w:t>
      </w:r>
    </w:p>
    <w:p w14:paraId="110A14C5" w14:textId="186AADD2" w:rsidR="000502B4" w:rsidRDefault="000502B4" w:rsidP="000502B4">
      <w:pPr>
        <w:pStyle w:val="ListParagraph"/>
        <w:numPr>
          <w:ilvl w:val="0"/>
          <w:numId w:val="3"/>
        </w:numPr>
        <w:rPr>
          <w:sz w:val="40"/>
        </w:rPr>
      </w:pPr>
      <w:r>
        <w:rPr>
          <w:sz w:val="40"/>
        </w:rPr>
        <w:t>Dashboard</w:t>
      </w:r>
      <w:r w:rsidR="0070519B">
        <w:rPr>
          <w:sz w:val="40"/>
        </w:rPr>
        <w:t xml:space="preserve"> (Inquiries)</w:t>
      </w:r>
    </w:p>
    <w:p w14:paraId="4F9B0BA8" w14:textId="4B1ECD99" w:rsidR="00D232C6" w:rsidRDefault="00D232C6" w:rsidP="00D232C6">
      <w:pPr>
        <w:rPr>
          <w:sz w:val="40"/>
        </w:rPr>
      </w:pPr>
    </w:p>
    <w:p w14:paraId="77C2327B" w14:textId="759E48F0" w:rsidR="00D232C6" w:rsidRDefault="00D232C6" w:rsidP="00D232C6">
      <w:pPr>
        <w:rPr>
          <w:sz w:val="40"/>
        </w:rPr>
      </w:pPr>
      <w:r>
        <w:rPr>
          <w:sz w:val="40"/>
        </w:rPr>
        <w:t>DESIGN SPECS</w:t>
      </w:r>
    </w:p>
    <w:p w14:paraId="360DB6E0" w14:textId="5070AA12" w:rsidR="00BB595E" w:rsidRDefault="00BB595E" w:rsidP="00D232C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 xml:space="preserve">Use </w:t>
      </w:r>
      <w:proofErr w:type="spellStart"/>
      <w:r w:rsidR="00CE19B9">
        <w:rPr>
          <w:sz w:val="40"/>
        </w:rPr>
        <w:t>TreesFarm</w:t>
      </w:r>
      <w:proofErr w:type="spellEnd"/>
      <w:r>
        <w:rPr>
          <w:sz w:val="40"/>
        </w:rPr>
        <w:t xml:space="preserve"> logo (Frontend and admin)</w:t>
      </w:r>
    </w:p>
    <w:p w14:paraId="3DBDBAC7" w14:textId="4DC913E9" w:rsidR="00D232C6" w:rsidRPr="0083283A" w:rsidRDefault="00D232C6" w:rsidP="00D232C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Branding colors – blue(#10284e) green(#30caa0)</w:t>
      </w:r>
    </w:p>
    <w:p w14:paraId="19C670EB" w14:textId="137C4215" w:rsidR="00D232C6" w:rsidRDefault="00D232C6" w:rsidP="00D232C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Mobile Friendly</w:t>
      </w:r>
    </w:p>
    <w:p w14:paraId="20FFD428" w14:textId="27F1CB4E" w:rsidR="00845306" w:rsidRDefault="00845306" w:rsidP="00D232C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Social media icons &amp; contact info</w:t>
      </w:r>
    </w:p>
    <w:p w14:paraId="6C96A9D0" w14:textId="5D393484" w:rsidR="00D232C6" w:rsidRPr="00D232C6" w:rsidRDefault="00D232C6" w:rsidP="00D232C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Doesn’t have to be too fancy but must be clean</w:t>
      </w:r>
    </w:p>
    <w:p w14:paraId="2CF45CAA" w14:textId="689A4DC5" w:rsidR="0083283A" w:rsidRDefault="0083283A" w:rsidP="0083283A">
      <w:pPr>
        <w:rPr>
          <w:sz w:val="40"/>
        </w:rPr>
      </w:pPr>
    </w:p>
    <w:p w14:paraId="02A65D48" w14:textId="77777777" w:rsidR="00D232C6" w:rsidRDefault="00D232C6" w:rsidP="0083283A">
      <w:pPr>
        <w:rPr>
          <w:sz w:val="40"/>
        </w:rPr>
      </w:pPr>
    </w:p>
    <w:p w14:paraId="42F339DF" w14:textId="0D35DAE9" w:rsidR="000502B4" w:rsidRPr="0083283A" w:rsidRDefault="000502B4" w:rsidP="0083283A">
      <w:pPr>
        <w:rPr>
          <w:sz w:val="40"/>
        </w:rPr>
      </w:pPr>
      <w:r>
        <w:rPr>
          <w:sz w:val="40"/>
        </w:rPr>
        <w:t>FUNCTIONALITY SPECS</w:t>
      </w:r>
    </w:p>
    <w:p w14:paraId="0853C917" w14:textId="4B0FE559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 w:rsidRPr="0083283A">
        <w:rPr>
          <w:sz w:val="40"/>
        </w:rPr>
        <w:t>Manage listings</w:t>
      </w:r>
      <w:r w:rsidR="00B0164F">
        <w:rPr>
          <w:sz w:val="40"/>
        </w:rPr>
        <w:t xml:space="preserve">, </w:t>
      </w:r>
      <w:r w:rsidR="00CE19B9">
        <w:rPr>
          <w:sz w:val="40"/>
        </w:rPr>
        <w:t>farmers</w:t>
      </w:r>
      <w:r w:rsidR="00B0164F">
        <w:rPr>
          <w:sz w:val="40"/>
        </w:rPr>
        <w:t>, contact inquiries and website users</w:t>
      </w:r>
      <w:r w:rsidRPr="0083283A">
        <w:rPr>
          <w:sz w:val="40"/>
        </w:rPr>
        <w:t xml:space="preserve"> </w:t>
      </w:r>
      <w:r>
        <w:rPr>
          <w:sz w:val="40"/>
        </w:rPr>
        <w:t>via</w:t>
      </w:r>
      <w:r w:rsidRPr="0083283A">
        <w:rPr>
          <w:sz w:val="40"/>
        </w:rPr>
        <w:t xml:space="preserve"> admin</w:t>
      </w:r>
    </w:p>
    <w:p w14:paraId="1FF50BE5" w14:textId="767E1FDD" w:rsidR="00B0164F" w:rsidRPr="0083283A" w:rsidRDefault="00B0164F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Role based users (staff and non-staff)</w:t>
      </w:r>
    </w:p>
    <w:p w14:paraId="39449BFC" w14:textId="0494F274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 w:rsidRPr="0083283A">
        <w:rPr>
          <w:sz w:val="40"/>
        </w:rPr>
        <w:t>Display listings in app with pagination</w:t>
      </w:r>
    </w:p>
    <w:p w14:paraId="6125F37A" w14:textId="27AFAC25" w:rsidR="00C769EA" w:rsidRPr="0083283A" w:rsidRDefault="00C769E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Ability to set listings to unpublished</w:t>
      </w:r>
    </w:p>
    <w:p w14:paraId="7F401164" w14:textId="1E16C24D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 w:rsidRPr="0083283A">
        <w:rPr>
          <w:sz w:val="40"/>
        </w:rPr>
        <w:t>Search listings by keyword, and price</w:t>
      </w:r>
      <w:r w:rsidR="00492646">
        <w:rPr>
          <w:sz w:val="40"/>
        </w:rPr>
        <w:t xml:space="preserve"> (Homepage &amp; search page)</w:t>
      </w:r>
    </w:p>
    <w:p w14:paraId="1863135F" w14:textId="0DA5A21D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 xml:space="preserve">List </w:t>
      </w:r>
      <w:r w:rsidR="00CE19B9">
        <w:rPr>
          <w:sz w:val="40"/>
        </w:rPr>
        <w:t>farmers</w:t>
      </w:r>
      <w:r>
        <w:rPr>
          <w:sz w:val="40"/>
        </w:rPr>
        <w:t xml:space="preserve"> on about page with “</w:t>
      </w:r>
      <w:r w:rsidR="00CE19B9">
        <w:rPr>
          <w:sz w:val="40"/>
        </w:rPr>
        <w:t>farmer</w:t>
      </w:r>
      <w:r>
        <w:rPr>
          <w:sz w:val="40"/>
        </w:rPr>
        <w:t xml:space="preserve"> of the month”</w:t>
      </w:r>
      <w:r w:rsidR="00964035">
        <w:rPr>
          <w:sz w:val="40"/>
        </w:rPr>
        <w:t xml:space="preserve"> (Control via admin)</w:t>
      </w:r>
    </w:p>
    <w:p w14:paraId="15A38886" w14:textId="3068E0F8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Listing page should have fields listed below</w:t>
      </w:r>
    </w:p>
    <w:p w14:paraId="06EACB5C" w14:textId="2BAFE226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Listing page should have 5 images with lightbox</w:t>
      </w:r>
    </w:p>
    <w:p w14:paraId="15839982" w14:textId="4F0E1F7E" w:rsidR="00AA4CF2" w:rsidRDefault="00AA4CF2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Lightbox should scroll through images</w:t>
      </w:r>
    </w:p>
    <w:p w14:paraId="3195E4BE" w14:textId="02114056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Listing page should have a form to submit inquiry for that property listing</w:t>
      </w:r>
    </w:p>
    <w:p w14:paraId="1EA594AC" w14:textId="55083870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 xml:space="preserve">Form info should go to database </w:t>
      </w:r>
      <w:r w:rsidR="000130D6">
        <w:rPr>
          <w:sz w:val="40"/>
        </w:rPr>
        <w:t>and notify realtor(s) with an email</w:t>
      </w:r>
    </w:p>
    <w:p w14:paraId="57BAACE5" w14:textId="39CA6606" w:rsidR="0083283A" w:rsidRDefault="0083283A" w:rsidP="0083283A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Frontend register/login to track inquiries</w:t>
      </w:r>
    </w:p>
    <w:p w14:paraId="5FC1B320" w14:textId="48DC0C5C" w:rsidR="00845306" w:rsidRDefault="00845306" w:rsidP="0084530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Both unregistered and registered users can submit form. If registered, can only submit one per listing</w:t>
      </w:r>
    </w:p>
    <w:p w14:paraId="24B8C747" w14:textId="77777777" w:rsidR="00845306" w:rsidRPr="0083283A" w:rsidRDefault="00845306" w:rsidP="00845306">
      <w:pPr>
        <w:pStyle w:val="ListParagraph"/>
        <w:rPr>
          <w:sz w:val="40"/>
        </w:rPr>
      </w:pPr>
    </w:p>
    <w:p w14:paraId="6A077F8D" w14:textId="3CB52A5A" w:rsidR="00492646" w:rsidRPr="000502B4" w:rsidRDefault="00492646" w:rsidP="000502B4">
      <w:pPr>
        <w:rPr>
          <w:sz w:val="40"/>
        </w:rPr>
      </w:pPr>
    </w:p>
    <w:p w14:paraId="0D268847" w14:textId="77777777" w:rsidR="00492646" w:rsidRDefault="00492646" w:rsidP="0083283A">
      <w:pPr>
        <w:pStyle w:val="ListParagraph"/>
        <w:rPr>
          <w:sz w:val="40"/>
        </w:rPr>
      </w:pPr>
    </w:p>
    <w:p w14:paraId="7C1974D6" w14:textId="2E2D51F0" w:rsidR="00492646" w:rsidRDefault="000502B4" w:rsidP="000502B4">
      <w:pPr>
        <w:pStyle w:val="ListParagraph"/>
        <w:ind w:left="0"/>
        <w:rPr>
          <w:sz w:val="40"/>
        </w:rPr>
      </w:pPr>
      <w:r>
        <w:rPr>
          <w:sz w:val="40"/>
        </w:rPr>
        <w:t>LISTING PAGE FIELDS</w:t>
      </w:r>
    </w:p>
    <w:p w14:paraId="2774E116" w14:textId="77777777" w:rsidR="000502B4" w:rsidRPr="000502B4" w:rsidRDefault="000502B4" w:rsidP="000502B4">
      <w:pPr>
        <w:pStyle w:val="ListParagraph"/>
        <w:ind w:left="0"/>
        <w:rPr>
          <w:sz w:val="40"/>
        </w:rPr>
      </w:pPr>
    </w:p>
    <w:p w14:paraId="045B4D3E" w14:textId="7E0EE73F" w:rsidR="00845306" w:rsidRDefault="00845306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Title</w:t>
      </w:r>
    </w:p>
    <w:p w14:paraId="1CCA6801" w14:textId="5EA949BE" w:rsidR="0084530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Pot size</w:t>
      </w:r>
    </w:p>
    <w:p w14:paraId="6FCDACA5" w14:textId="3CD2F705" w:rsidR="00492646" w:rsidRDefault="00492646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Price</w:t>
      </w:r>
    </w:p>
    <w:p w14:paraId="6841F467" w14:textId="6496A98B" w:rsidR="0049264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Species</w:t>
      </w:r>
    </w:p>
    <w:p w14:paraId="737F6678" w14:textId="74133A69" w:rsidR="0049264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Seeds</w:t>
      </w:r>
      <w:bookmarkStart w:id="0" w:name="_GoBack"/>
      <w:bookmarkEnd w:id="0"/>
    </w:p>
    <w:p w14:paraId="13F7B863" w14:textId="5D5E41CD" w:rsidR="00492646" w:rsidRDefault="001D47F6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F</w:t>
      </w:r>
      <w:r w:rsidR="00CE19B9">
        <w:rPr>
          <w:sz w:val="40"/>
        </w:rPr>
        <w:t>ertilizers</w:t>
      </w:r>
      <w:r>
        <w:rPr>
          <w:sz w:val="40"/>
        </w:rPr>
        <w:t xml:space="preserve"> amount</w:t>
      </w:r>
    </w:p>
    <w:p w14:paraId="057B80D3" w14:textId="3E2DD94B" w:rsidR="0049264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Number of trees</w:t>
      </w:r>
    </w:p>
    <w:p w14:paraId="6AFAAA16" w14:textId="0886F0E8" w:rsidR="0049264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Soil amount</w:t>
      </w:r>
    </w:p>
    <w:p w14:paraId="7D890A03" w14:textId="3B5DB107" w:rsidR="00492646" w:rsidRDefault="00492646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Listing Date</w:t>
      </w:r>
    </w:p>
    <w:p w14:paraId="145D21DA" w14:textId="03A492EC" w:rsidR="00492646" w:rsidRDefault="00CE19B9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Farmer</w:t>
      </w:r>
      <w:r w:rsidR="00492646">
        <w:rPr>
          <w:sz w:val="40"/>
        </w:rPr>
        <w:t xml:space="preserve"> – Name &amp; Image</w:t>
      </w:r>
    </w:p>
    <w:p w14:paraId="49DCDBEE" w14:textId="27385F2F" w:rsidR="00492646" w:rsidRDefault="00492646" w:rsidP="00492646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Main image and 5 other images</w:t>
      </w:r>
    </w:p>
    <w:p w14:paraId="38A858DA" w14:textId="59FA6F0D" w:rsidR="00492646" w:rsidRDefault="00492646" w:rsidP="00492646">
      <w:pPr>
        <w:rPr>
          <w:sz w:val="40"/>
        </w:rPr>
      </w:pPr>
    </w:p>
    <w:p w14:paraId="7783240E" w14:textId="6AFA1730" w:rsidR="00492646" w:rsidRDefault="00492646" w:rsidP="00492646">
      <w:pPr>
        <w:rPr>
          <w:sz w:val="40"/>
        </w:rPr>
      </w:pPr>
      <w:r>
        <w:rPr>
          <w:sz w:val="40"/>
        </w:rPr>
        <w:t>Possible Future Functionality</w:t>
      </w:r>
    </w:p>
    <w:p w14:paraId="6D5CE864" w14:textId="018D00B2" w:rsidR="00492646" w:rsidRPr="00492646" w:rsidRDefault="00492646" w:rsidP="00492646">
      <w:pPr>
        <w:pStyle w:val="ListParagraph"/>
        <w:numPr>
          <w:ilvl w:val="0"/>
          <w:numId w:val="2"/>
        </w:numPr>
        <w:rPr>
          <w:sz w:val="40"/>
        </w:rPr>
      </w:pPr>
      <w:r w:rsidRPr="00492646">
        <w:rPr>
          <w:sz w:val="40"/>
        </w:rPr>
        <w:t>Google maps on listing page</w:t>
      </w:r>
    </w:p>
    <w:p w14:paraId="19604F0F" w14:textId="308E52DC" w:rsidR="00492646" w:rsidRPr="00492646" w:rsidRDefault="00492646" w:rsidP="00492646">
      <w:pPr>
        <w:pStyle w:val="ListParagraph"/>
        <w:numPr>
          <w:ilvl w:val="0"/>
          <w:numId w:val="2"/>
        </w:numPr>
        <w:rPr>
          <w:sz w:val="40"/>
        </w:rPr>
      </w:pPr>
      <w:r w:rsidRPr="00492646">
        <w:rPr>
          <w:sz w:val="40"/>
        </w:rPr>
        <w:t>Buyer testimonials</w:t>
      </w:r>
    </w:p>
    <w:p w14:paraId="40364297" w14:textId="77777777" w:rsidR="0083283A" w:rsidRPr="0083283A" w:rsidRDefault="0083283A" w:rsidP="0083283A">
      <w:pPr>
        <w:pStyle w:val="ListParagraph"/>
        <w:rPr>
          <w:sz w:val="40"/>
        </w:rPr>
      </w:pPr>
    </w:p>
    <w:p w14:paraId="34E52B19" w14:textId="77777777" w:rsidR="0083283A" w:rsidRDefault="0083283A" w:rsidP="0083283A"/>
    <w:p w14:paraId="7994FFF5" w14:textId="77777777" w:rsidR="0083283A" w:rsidRPr="0083283A" w:rsidRDefault="0083283A" w:rsidP="0083283A"/>
    <w:sectPr w:rsidR="0083283A" w:rsidRPr="00832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0C2631"/>
    <w:multiLevelType w:val="hybridMultilevel"/>
    <w:tmpl w:val="BFE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990374"/>
    <w:multiLevelType w:val="hybridMultilevel"/>
    <w:tmpl w:val="348C5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DC033D"/>
    <w:multiLevelType w:val="hybridMultilevel"/>
    <w:tmpl w:val="E1867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TczNDUyNzc0MrJQ0lEKTi0uzszPAykwrAUAtd1ULSwAAAA="/>
  </w:docVars>
  <w:rsids>
    <w:rsidRoot w:val="0083283A"/>
    <w:rsid w:val="00011F28"/>
    <w:rsid w:val="000130D6"/>
    <w:rsid w:val="000502B4"/>
    <w:rsid w:val="001D47F6"/>
    <w:rsid w:val="003A5AE3"/>
    <w:rsid w:val="00492646"/>
    <w:rsid w:val="00622C6F"/>
    <w:rsid w:val="0070519B"/>
    <w:rsid w:val="007D4075"/>
    <w:rsid w:val="0083283A"/>
    <w:rsid w:val="00845306"/>
    <w:rsid w:val="00860D24"/>
    <w:rsid w:val="00920240"/>
    <w:rsid w:val="00964035"/>
    <w:rsid w:val="00AA3612"/>
    <w:rsid w:val="00AA4CF2"/>
    <w:rsid w:val="00B0164F"/>
    <w:rsid w:val="00BB595E"/>
    <w:rsid w:val="00C769EA"/>
    <w:rsid w:val="00CB42E2"/>
    <w:rsid w:val="00CE19B9"/>
    <w:rsid w:val="00D232C6"/>
    <w:rsid w:val="00E6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25B8B"/>
  <w15:chartTrackingRefBased/>
  <w15:docId w15:val="{31661BEB-DB16-4A53-9B82-E535EB6DF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28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28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2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74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3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Traversy</dc:creator>
  <cp:keywords/>
  <dc:description/>
  <cp:lastModifiedBy>Nouros</cp:lastModifiedBy>
  <cp:revision>17</cp:revision>
  <dcterms:created xsi:type="dcterms:W3CDTF">2018-09-13T19:51:00Z</dcterms:created>
  <dcterms:modified xsi:type="dcterms:W3CDTF">2021-03-02T11:26:00Z</dcterms:modified>
</cp:coreProperties>
</file>